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이것은 Rmarkdown 문서입니다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eo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Theo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boo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e2b2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5-09T23:26:03Z</dcterms:created>
  <dcterms:modified xsi:type="dcterms:W3CDTF">2017-05-09T23:26:03Z</dcterms:modified>
</cp:coreProperties>
</file>